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6-partes-que-forman-5"/>
      <w:r>
        <w:t xml:space="preserve">Unit 8 Lesson 16: Partes que forman 5</w:t>
      </w:r>
      <w:bookmarkEnd w:id="20"/>
    </w:p>
    <w:p>
      <w:pPr>
        <w:pStyle w:val="Heading3"/>
      </w:pPr>
      <w:bookmarkStart w:id="21" w:name="Xdab8f31941d2b3a744db05770e0f172b5d353d6"/>
      <w:r>
        <w:t xml:space="preserve">WU Cuántos ves: Sumemos y restem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69.7752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69.9952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70.15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70.3154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retomemos-revuelve-y-saca-cubre"/>
      <w:r>
        <w:t xml:space="preserve">1 Retomemos “Revuelve y saca: Cubre”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Pon 3, 4 o 5 fichas en el vaso.</w:t>
      </w:r>
    </w:p>
    <w:p>
      <w:pPr>
        <w:pStyle w:val="BodyText"/>
      </w:pPr>
      <w:r>
        <w:t xml:space="preserve">Revuelve y saca las fichas.</w:t>
      </w:r>
    </w:p>
    <w:p>
      <w:pPr>
        <w:pStyle w:val="BodyText"/>
      </w:pPr>
      <w:r>
        <w:t xml:space="preserve">Esconde algunas de las fichas debajo del vaso.</w:t>
      </w:r>
    </w:p>
    <w:p>
      <w:pPr>
        <w:pStyle w:val="BodyText"/>
      </w:pPr>
      <w:r>
        <w:t xml:space="preserve">Descifra cuántas fichas están escondidas.</w:t>
      </w:r>
    </w:p>
    <w:p>
      <w:pPr>
        <w:pStyle w:val="BodyText"/>
      </w:pPr>
      <w:r>
        <w:t xml:space="preserve">Escribe una expresión.</w:t>
      </w:r>
    </w:p>
    <w:p>
      <w:pPr>
        <w:pStyle w:val="Heading3"/>
      </w:pPr>
      <w:bookmarkStart w:id="29" w:name="el-valor-desconocido-optional"/>
      <w:r>
        <w:t xml:space="preserve">2 El valor desconocido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scribe la parte desconocida de cada ecuación.</w:t>
      </w:r>
    </w:p>
    <w:p>
      <w:pPr>
        <w:pStyle w:val="BodyText"/>
      </w:pPr>
      <m:oMath>
        <m:r>
          <m:t>3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Heading3"/>
      </w:pPr>
      <w:bookmarkStart w:id="31" w:name="centros-momento-de-escoger"/>
      <w:r>
        <w:t xml:space="preserve">3 Centros: Momento de escoger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81170.468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71.0498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71.0856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5.5909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85.6903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9:46Z</dcterms:created>
  <dcterms:modified xsi:type="dcterms:W3CDTF">2022-01-23T2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2huRHX0kWr2O7JzSAGfrKmxtZfna7tykprX6z00pDDgc5KF+vmNYQpwuk7IKhlYJbWK5p/fy/2i72s/+cnnmQ==</vt:lpwstr>
  </property>
</Properties>
</file>